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21EF9534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446872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5B6F3B95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446872">
        <w:rPr>
          <w:rFonts w:ascii="Times New Roman" w:hAnsi="Times New Roman" w:cs="Times New Roman"/>
          <w:b/>
          <w:sz w:val="28"/>
        </w:rPr>
        <w:t>30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3A5338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</w:t>
      </w:r>
      <w:proofErr w:type="spellStart"/>
      <w:r w:rsidRPr="000A19BA">
        <w:t>ipynb</w:t>
      </w:r>
      <w:proofErr w:type="spellEnd"/>
      <w:r w:rsidRPr="000A19BA">
        <w:t xml:space="preserve">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68"/>
        <w:gridCol w:w="2235"/>
        <w:gridCol w:w="4419"/>
      </w:tblGrid>
      <w:tr w:rsidR="00E6536A" w14:paraId="264B16B6" w14:textId="77777777" w:rsidTr="00255901">
        <w:trPr>
          <w:trHeight w:val="435"/>
        </w:trPr>
        <w:tc>
          <w:tcPr>
            <w:tcW w:w="1890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57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93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CC43F7">
        <w:tc>
          <w:tcPr>
            <w:tcW w:w="1890" w:type="dxa"/>
          </w:tcPr>
          <w:p w14:paraId="29B31DA8" w14:textId="1A74837F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ng Wu</w:t>
            </w:r>
          </w:p>
        </w:tc>
        <w:tc>
          <w:tcPr>
            <w:tcW w:w="2257" w:type="dxa"/>
          </w:tcPr>
          <w:p w14:paraId="57859231" w14:textId="43857BA5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3A464BAD" w14:textId="6AE6BB37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fining and manipulating data</w:t>
            </w:r>
          </w:p>
        </w:tc>
      </w:tr>
      <w:tr w:rsidR="00E6536A" w14:paraId="172189E4" w14:textId="77777777" w:rsidTr="00CC43F7">
        <w:tc>
          <w:tcPr>
            <w:tcW w:w="1890" w:type="dxa"/>
          </w:tcPr>
          <w:p w14:paraId="5339F93E" w14:textId="1D51F8A9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man Tariq</w:t>
            </w:r>
          </w:p>
        </w:tc>
        <w:tc>
          <w:tcPr>
            <w:tcW w:w="2257" w:type="dxa"/>
          </w:tcPr>
          <w:p w14:paraId="721B9131" w14:textId="7B6FD5FF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269E048E" w14:textId="667B84AF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 writing and general organization</w:t>
            </w:r>
          </w:p>
        </w:tc>
      </w:tr>
      <w:tr w:rsidR="00E6536A" w14:paraId="253F78BC" w14:textId="77777777" w:rsidTr="00CC43F7">
        <w:tc>
          <w:tcPr>
            <w:tcW w:w="1890" w:type="dxa"/>
          </w:tcPr>
          <w:p w14:paraId="7CB39C2F" w14:textId="436F8BE5" w:rsidR="00E6536A" w:rsidRDefault="0060739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reen</w:t>
            </w:r>
            <w:proofErr w:type="spellEnd"/>
            <w:r>
              <w:rPr>
                <w:rFonts w:ascii="Times New Roman" w:hAnsi="Times New Roman" w:cs="Times New Roman"/>
              </w:rPr>
              <w:t xml:space="preserve"> Gul</w:t>
            </w:r>
          </w:p>
        </w:tc>
        <w:tc>
          <w:tcPr>
            <w:tcW w:w="2257" w:type="dxa"/>
          </w:tcPr>
          <w:p w14:paraId="117BA54C" w14:textId="6D10CC46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4F810F94" w14:textId="15626B9E" w:rsidR="00E6536A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 writing and GitHub repository management</w:t>
            </w:r>
          </w:p>
        </w:tc>
      </w:tr>
      <w:tr w:rsidR="006A7CA0" w14:paraId="16A6BC05" w14:textId="77777777" w:rsidTr="00255901">
        <w:trPr>
          <w:trHeight w:val="318"/>
        </w:trPr>
        <w:tc>
          <w:tcPr>
            <w:tcW w:w="1890" w:type="dxa"/>
          </w:tcPr>
          <w:p w14:paraId="0F078138" w14:textId="3B463BA1" w:rsidR="006A7CA0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am Camerer</w:t>
            </w:r>
          </w:p>
        </w:tc>
        <w:tc>
          <w:tcPr>
            <w:tcW w:w="2257" w:type="dxa"/>
          </w:tcPr>
          <w:p w14:paraId="2DF4E84F" w14:textId="677E2DFD" w:rsidR="006A7CA0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%</w:t>
            </w:r>
          </w:p>
        </w:tc>
        <w:tc>
          <w:tcPr>
            <w:tcW w:w="4493" w:type="dxa"/>
          </w:tcPr>
          <w:p w14:paraId="2780E38F" w14:textId="282711D0" w:rsidR="006A7CA0" w:rsidRDefault="0060739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ization  and visualization of data</w:t>
            </w:r>
          </w:p>
        </w:tc>
      </w:tr>
      <w:tr w:rsidR="003A5338" w14:paraId="6E3A36F5" w14:textId="77777777" w:rsidTr="00255901">
        <w:trPr>
          <w:trHeight w:val="318"/>
        </w:trPr>
        <w:tc>
          <w:tcPr>
            <w:tcW w:w="1890" w:type="dxa"/>
          </w:tcPr>
          <w:p w14:paraId="1587C1D8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14242D86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4AF32E0B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2520"/>
        <w:gridCol w:w="720"/>
      </w:tblGrid>
      <w:tr w:rsidR="00E6536A" w14:paraId="67FF6721" w14:textId="77777777" w:rsidTr="00AD2E6C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2520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720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AD2E6C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20" w:type="dxa"/>
            <w:vAlign w:val="center"/>
          </w:tcPr>
          <w:p w14:paraId="245B32B4" w14:textId="4384A215" w:rsidR="00E3537F" w:rsidRDefault="00AE354D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ed to include refinement on M1. Keep and refine </w:t>
            </w:r>
            <w:r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>background and those research questions. The milestones are incremental.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59B4DD62" w14:textId="2CA179B5" w:rsidR="00E3537F" w:rsidRPr="003408D9" w:rsidRDefault="00AE354D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8</w:t>
            </w:r>
          </w:p>
        </w:tc>
      </w:tr>
      <w:tr w:rsidR="00E3537F" w14:paraId="3FB058C0" w14:textId="77777777" w:rsidTr="00AD2E6C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20" w:type="dxa"/>
            <w:vAlign w:val="center"/>
          </w:tcPr>
          <w:p w14:paraId="3CB683B5" w14:textId="77777777" w:rsidR="00AD2E6C" w:rsidRDefault="00AD2E6C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information in your dataset is simple. This simple dataset may not allow you to train machine learning algorithms with good performance for the next milestone.</w:t>
            </w:r>
          </w:p>
          <w:p w14:paraId="0F66601A" w14:textId="77777777" w:rsidR="00AD2E6C" w:rsidRDefault="00AD2E6C" w:rsidP="00E3537F">
            <w:pPr>
              <w:rPr>
                <w:rFonts w:ascii="Times New Roman" w:hAnsi="Times New Roman" w:cs="Times New Roman"/>
              </w:rPr>
            </w:pPr>
          </w:p>
          <w:p w14:paraId="42BBAAFE" w14:textId="77777777" w:rsidR="00E3537F" w:rsidRDefault="00AD2E6C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original Airbnb dataset contains other files that have very rich information for your projects. You can incorporate other important information.</w:t>
            </w:r>
          </w:p>
          <w:p w14:paraId="5335058F" w14:textId="77777777" w:rsidR="00422844" w:rsidRDefault="00422844" w:rsidP="00E3537F">
            <w:pPr>
              <w:rPr>
                <w:rFonts w:ascii="Times New Roman" w:hAnsi="Times New Roman" w:cs="Times New Roman"/>
              </w:rPr>
            </w:pPr>
          </w:p>
          <w:p w14:paraId="3A79712E" w14:textId="6327AAB1" w:rsidR="00422844" w:rsidRDefault="00422844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 don’t think removing those data points with high prices is reasonable. Being an outlier does not mean the data point has to be dropped. 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5FF7C794" w14:textId="5762F17C" w:rsidR="00E3537F" w:rsidRPr="003408D9" w:rsidRDefault="00AD2E6C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2</w:t>
            </w:r>
            <w:r w:rsidR="00422844">
              <w:rPr>
                <w:rFonts w:ascii="Times New Roman" w:hAnsi="Times New Roman" w:cs="Times New Roman"/>
                <w:color w:val="0000FF"/>
              </w:rPr>
              <w:t>7</w:t>
            </w:r>
          </w:p>
        </w:tc>
      </w:tr>
      <w:tr w:rsidR="00E3537F" w14:paraId="5B50158C" w14:textId="77777777" w:rsidTr="00AD2E6C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20" w:type="dxa"/>
            <w:vAlign w:val="center"/>
          </w:tcPr>
          <w:p w14:paraId="0BD8D30F" w14:textId="2C655173" w:rsidR="00AD2E6C" w:rsidRDefault="00AD2E6C" w:rsidP="00AD2E6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ed to refine research questions and use them to guide your data analyses to obtain interesting results. </w:t>
            </w:r>
            <w:r>
              <w:rPr>
                <w:rFonts w:ascii="Times New Roman" w:hAnsi="Times New Roman" w:cs="Times New Roman"/>
              </w:rPr>
              <w:t>Without this, it’s unclear why some of your analyses are important and how they are connected.</w:t>
            </w:r>
          </w:p>
          <w:p w14:paraId="45F27F52" w14:textId="030B3EC4" w:rsidR="00AD2E6C" w:rsidRDefault="00AD2E6C" w:rsidP="00AD2E6C">
            <w:pPr>
              <w:rPr>
                <w:rFonts w:ascii="Times New Roman" w:hAnsi="Times New Roman" w:cs="Times New Roman"/>
              </w:rPr>
            </w:pPr>
          </w:p>
          <w:p w14:paraId="61738DBD" w14:textId="420320DD" w:rsidR="00AD2E6C" w:rsidRDefault="00AD2E6C" w:rsidP="00AD2E6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ata analyses can be more comprehensive and in-depth.</w:t>
            </w:r>
            <w:r>
              <w:rPr>
                <w:rFonts w:ascii="Times New Roman" w:hAnsi="Times New Roman" w:cs="Times New Roman"/>
              </w:rPr>
              <w:t xml:space="preserve"> The data </w:t>
            </w:r>
            <w:r>
              <w:rPr>
                <w:rFonts w:ascii="Times New Roman" w:hAnsi="Times New Roman" w:cs="Times New Roman"/>
              </w:rPr>
              <w:lastRenderedPageBreak/>
              <w:t>summarization and visualization need to show interesting patterns that are relevant to your research objectives or questions.</w:t>
            </w:r>
          </w:p>
          <w:p w14:paraId="3244936F" w14:textId="77777777" w:rsidR="00AD2E6C" w:rsidRDefault="00AD2E6C" w:rsidP="00E3537F">
            <w:pPr>
              <w:rPr>
                <w:rFonts w:ascii="Times New Roman" w:hAnsi="Times New Roman" w:cs="Times New Roman"/>
              </w:rPr>
            </w:pPr>
          </w:p>
          <w:p w14:paraId="1CFBA66B" w14:textId="2AC71385" w:rsidR="00E3537F" w:rsidRDefault="00AE354D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ny charts are too large in size to fit a typical screen. Do not draw a very large chart unless you have good reasons to do so. It is not easy for audience to read large plot on </w:t>
            </w:r>
            <w:proofErr w:type="spellStart"/>
            <w:r>
              <w:rPr>
                <w:rFonts w:ascii="Times New Roman" w:hAnsi="Times New Roman" w:cs="Times New Roman"/>
              </w:rPr>
              <w:t>jupyter</w:t>
            </w:r>
            <w:proofErr w:type="spellEnd"/>
            <w:r>
              <w:rPr>
                <w:rFonts w:ascii="Times New Roman" w:hAnsi="Times New Roman" w:cs="Times New Roman"/>
              </w:rPr>
              <w:t xml:space="preserve"> notebook.</w:t>
            </w:r>
          </w:p>
          <w:p w14:paraId="2095477A" w14:textId="77777777" w:rsidR="00AE354D" w:rsidRDefault="00AE354D" w:rsidP="00E3537F">
            <w:pPr>
              <w:rPr>
                <w:rFonts w:ascii="Times New Roman" w:hAnsi="Times New Roman" w:cs="Times New Roman"/>
              </w:rPr>
            </w:pPr>
          </w:p>
          <w:p w14:paraId="73E85023" w14:textId="7D2C1E59" w:rsidR="00AE354D" w:rsidRDefault="00AE354D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shd w:val="clear" w:color="auto" w:fill="FFFFCC"/>
            <w:vAlign w:val="center"/>
          </w:tcPr>
          <w:p w14:paraId="32575477" w14:textId="31371C5C" w:rsidR="00E3537F" w:rsidRPr="003408D9" w:rsidRDefault="00AD2E6C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lastRenderedPageBreak/>
              <w:t>26</w:t>
            </w:r>
          </w:p>
        </w:tc>
      </w:tr>
      <w:tr w:rsidR="00E3537F" w14:paraId="02BF6897" w14:textId="77777777" w:rsidTr="00AD2E6C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2D498BBA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4687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520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shd w:val="clear" w:color="auto" w:fill="FFFFCC"/>
            <w:vAlign w:val="center"/>
          </w:tcPr>
          <w:p w14:paraId="0F1DBBEF" w14:textId="16DF9042" w:rsidR="00E3537F" w:rsidRPr="003408D9" w:rsidRDefault="00AD2E6C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0</w:t>
            </w:r>
          </w:p>
        </w:tc>
      </w:tr>
      <w:tr w:rsidR="003C3A35" w14:paraId="7B5DC157" w14:textId="77777777" w:rsidTr="00AD2E6C">
        <w:trPr>
          <w:jc w:val="center"/>
        </w:trPr>
        <w:tc>
          <w:tcPr>
            <w:tcW w:w="4585" w:type="dxa"/>
            <w:vAlign w:val="center"/>
          </w:tcPr>
          <w:p w14:paraId="041C1524" w14:textId="0A70E09A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proposal (the instructor should be </w:t>
            </w:r>
            <w:r w:rsidR="00446872">
              <w:t xml:space="preserve">able </w:t>
            </w:r>
            <w:r>
              <w:t>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27C0C2E6" w:rsidR="003C3A35" w:rsidRDefault="00446872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520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shd w:val="clear" w:color="auto" w:fill="FFFFCC"/>
            <w:vAlign w:val="center"/>
          </w:tcPr>
          <w:p w14:paraId="2C23FAEB" w14:textId="5CFCFDB0" w:rsidR="003C3A35" w:rsidRPr="003408D9" w:rsidRDefault="00AE354D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0</w:t>
            </w:r>
          </w:p>
        </w:tc>
      </w:tr>
      <w:tr w:rsidR="009237E5" w14:paraId="35B5FD14" w14:textId="77777777" w:rsidTr="00AD2E6C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2520" w:type="dxa"/>
            <w:vAlign w:val="center"/>
          </w:tcPr>
          <w:p w14:paraId="50468171" w14:textId="12DB4C83" w:rsidR="009237E5" w:rsidRDefault="006A3853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analysis is about telling stories. Need to use a storyline to organize all data analysis and tell interesting stories.</w:t>
            </w:r>
          </w:p>
        </w:tc>
        <w:tc>
          <w:tcPr>
            <w:tcW w:w="720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AD2E6C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2520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20" w:type="dxa"/>
            <w:shd w:val="clear" w:color="auto" w:fill="FFFFCC"/>
            <w:vAlign w:val="center"/>
          </w:tcPr>
          <w:p w14:paraId="55DC2A33" w14:textId="4DCCC727" w:rsidR="00E3537F" w:rsidRPr="003408D9" w:rsidRDefault="00422844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  <w:r>
              <w:rPr>
                <w:rFonts w:ascii="Times New Roman" w:hAnsi="Times New Roman" w:cs="Times New Roman"/>
                <w:b/>
                <w:color w:val="0000FF"/>
              </w:rPr>
              <w:t>91</w:t>
            </w: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74D46" w14:textId="77777777" w:rsidR="001A753B" w:rsidRDefault="001A753B" w:rsidP="00927CDD">
      <w:pPr>
        <w:spacing w:after="0" w:line="240" w:lineRule="auto"/>
      </w:pPr>
      <w:r>
        <w:separator/>
      </w:r>
    </w:p>
  </w:endnote>
  <w:endnote w:type="continuationSeparator" w:id="0">
    <w:p w14:paraId="2E7556BE" w14:textId="77777777" w:rsidR="001A753B" w:rsidRDefault="001A753B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06F2F" w14:textId="77777777" w:rsidR="001A753B" w:rsidRDefault="001A753B" w:rsidP="00927CDD">
      <w:pPr>
        <w:spacing w:after="0" w:line="240" w:lineRule="auto"/>
      </w:pPr>
      <w:r>
        <w:separator/>
      </w:r>
    </w:p>
  </w:footnote>
  <w:footnote w:type="continuationSeparator" w:id="0">
    <w:p w14:paraId="34C56BA6" w14:textId="77777777" w:rsidR="001A753B" w:rsidRDefault="001A753B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70565737">
    <w:abstractNumId w:val="1"/>
  </w:num>
  <w:num w:numId="2" w16cid:durableId="583879329">
    <w:abstractNumId w:val="2"/>
  </w:num>
  <w:num w:numId="3" w16cid:durableId="355883950">
    <w:abstractNumId w:val="3"/>
  </w:num>
  <w:num w:numId="4" w16cid:durableId="462426558">
    <w:abstractNumId w:val="0"/>
  </w:num>
  <w:num w:numId="5" w16cid:durableId="7637635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A753B"/>
    <w:rsid w:val="001B433F"/>
    <w:rsid w:val="00236AB2"/>
    <w:rsid w:val="002478FE"/>
    <w:rsid w:val="00255901"/>
    <w:rsid w:val="002574B2"/>
    <w:rsid w:val="00321F43"/>
    <w:rsid w:val="003408D9"/>
    <w:rsid w:val="003A5338"/>
    <w:rsid w:val="003B6477"/>
    <w:rsid w:val="003C3A35"/>
    <w:rsid w:val="003C656F"/>
    <w:rsid w:val="003E3A45"/>
    <w:rsid w:val="00422844"/>
    <w:rsid w:val="00431804"/>
    <w:rsid w:val="00446872"/>
    <w:rsid w:val="00453E75"/>
    <w:rsid w:val="00457AF6"/>
    <w:rsid w:val="00464D6D"/>
    <w:rsid w:val="0056618A"/>
    <w:rsid w:val="005C19F1"/>
    <w:rsid w:val="00607399"/>
    <w:rsid w:val="006575BF"/>
    <w:rsid w:val="006917AB"/>
    <w:rsid w:val="006A3853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43497"/>
    <w:rsid w:val="008A7EB9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AD2E6C"/>
    <w:rsid w:val="00AE354D"/>
    <w:rsid w:val="00B02134"/>
    <w:rsid w:val="00B84D9B"/>
    <w:rsid w:val="00BA021E"/>
    <w:rsid w:val="00C0280A"/>
    <w:rsid w:val="00CC43F7"/>
    <w:rsid w:val="00CF791D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3</Pages>
  <Words>604</Words>
  <Characters>3340</Characters>
  <Application>Microsoft Office Word</Application>
  <DocSecurity>0</DocSecurity>
  <Lines>208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en, Langtao</cp:lastModifiedBy>
  <cp:revision>53</cp:revision>
  <dcterms:created xsi:type="dcterms:W3CDTF">2016-08-14T22:29:00Z</dcterms:created>
  <dcterms:modified xsi:type="dcterms:W3CDTF">2022-11-13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</Properties>
</file>